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0AA0DC1E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</w:t>
      </w:r>
      <w:r w:rsidR="00B76B53">
        <w:rPr>
          <w:rFonts w:ascii="Muli" w:eastAsia="Muli" w:hAnsi="Muli" w:cs="Muli"/>
          <w:sz w:val="24"/>
          <w:szCs w:val="24"/>
        </w:rPr>
        <w:t>s</w:t>
      </w:r>
      <w:r>
        <w:rPr>
          <w:rFonts w:ascii="Muli" w:eastAsia="Muli" w:hAnsi="Muli" w:cs="Muli"/>
          <w:sz w:val="24"/>
          <w:szCs w:val="24"/>
        </w:rPr>
        <w:t>cript</w:t>
      </w:r>
      <w:proofErr w:type="spellEnd"/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E33D1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6B53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2B27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6B5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8C3D2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6B53">
        <w:rPr>
          <w:rFonts w:ascii="Muli" w:eastAsia="Muli" w:hAnsi="Muli" w:cs="Muli"/>
          <w:sz w:val="24"/>
          <w:szCs w:val="24"/>
          <w:u w:val="single"/>
        </w:rPr>
        <w:t xml:space="preserve"> The div tag helps us make divisions in our website/app and it also help give styling to the particular tag and not the other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F41E9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6B53">
        <w:rPr>
          <w:rFonts w:ascii="Muli" w:eastAsia="Muli" w:hAnsi="Muli" w:cs="Muli"/>
          <w:sz w:val="24"/>
          <w:szCs w:val="24"/>
          <w:u w:val="single"/>
        </w:rPr>
        <w:t>Relative positioning changes the position of the current position of itself and not others while absolute positioning changes the position of itself and the other objects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4E964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6B53">
        <w:rPr>
          <w:rFonts w:ascii="Muli" w:eastAsia="Muli" w:hAnsi="Muli" w:cs="Muli"/>
          <w:sz w:val="24"/>
          <w:szCs w:val="24"/>
          <w:u w:val="single"/>
        </w:rPr>
        <w:t>Opacity helps to increase and decrease the transparency in the particular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36B50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76B53">
        <w:rPr>
          <w:rFonts w:ascii="Muli" w:eastAsia="Muli" w:hAnsi="Muli" w:cs="Muli"/>
          <w:sz w:val="24"/>
          <w:szCs w:val="24"/>
          <w:u w:val="single"/>
        </w:rPr>
        <w:t>Javaskript</w:t>
      </w:r>
      <w:proofErr w:type="spellEnd"/>
      <w:r w:rsidR="00B76B53">
        <w:rPr>
          <w:rFonts w:ascii="Muli" w:eastAsia="Muli" w:hAnsi="Muli" w:cs="Muli"/>
          <w:sz w:val="24"/>
          <w:szCs w:val="24"/>
          <w:u w:val="single"/>
        </w:rPr>
        <w:t xml:space="preserve"> and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3B63E3B" w:rsidR="00173A24" w:rsidRDefault="00B76B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 Dev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990DA0" w14:textId="0AAC6AE0" w:rsidR="00B76B5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6B5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078532F5" w:rsidR="00173A24" w:rsidRDefault="00B76B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 Download the </w:t>
      </w:r>
      <w:proofErr w:type="spellStart"/>
      <w:r>
        <w:rPr>
          <w:rFonts w:ascii="Muli" w:eastAsia="Muli" w:hAnsi="Muli" w:cs="Muli"/>
          <w:sz w:val="24"/>
          <w:szCs w:val="24"/>
        </w:rPr>
        <w:t>ExpoG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pp on your mobile</w:t>
      </w:r>
    </w:p>
    <w:p w14:paraId="00000044" w14:textId="6C4A3ACC" w:rsidR="00173A24" w:rsidRDefault="00B76B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="00035E71">
        <w:rPr>
          <w:rFonts w:ascii="Muli" w:eastAsia="Muli" w:hAnsi="Muli" w:cs="Muli"/>
          <w:sz w:val="24"/>
          <w:szCs w:val="24"/>
        </w:rPr>
        <w:t>Open the My Device component in your PC</w:t>
      </w:r>
    </w:p>
    <w:p w14:paraId="1FD39EB8" w14:textId="147CAA26" w:rsidR="00035E71" w:rsidRDefault="0003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Click Scan QR Code on your mobile</w:t>
      </w:r>
    </w:p>
    <w:p w14:paraId="00000045" w14:textId="328319B2" w:rsidR="00173A24" w:rsidRDefault="0003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Scan the QR code shown on your PC screen</w:t>
      </w:r>
    </w:p>
    <w:p w14:paraId="00000046" w14:textId="32DBCFE3" w:rsidR="00173A24" w:rsidRDefault="0003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Test the app on your phon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A776E9F" w:rsidR="00173A24" w:rsidRPr="00035E71" w:rsidRDefault="0003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Render is </w:t>
      </w:r>
      <w:r w:rsidRPr="00035E71">
        <w:rPr>
          <w:color w:val="202124"/>
          <w:shd w:val="clear" w:color="auto" w:fill="FFFFFF"/>
        </w:rPr>
        <w:t>responsible for describing the view to be rendered to the browser window</w:t>
      </w:r>
      <w:r>
        <w:rPr>
          <w:color w:val="202124"/>
          <w:shd w:val="clear" w:color="auto" w:fill="FFFFFF"/>
        </w:rPr>
        <w:t>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00210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5E71" w:rsidRPr="00035E71">
        <w:rPr>
          <w:color w:val="202124"/>
          <w:shd w:val="clear" w:color="auto" w:fill="FFFFFF"/>
        </w:rPr>
        <w:t xml:space="preserve"> </w:t>
      </w:r>
      <w:r w:rsidR="00035E71">
        <w:rPr>
          <w:color w:val="202124"/>
          <w:shd w:val="clear" w:color="auto" w:fill="FFFFFF"/>
        </w:rPr>
        <w:t>React elements </w:t>
      </w:r>
      <w:r w:rsidR="00035E71" w:rsidRPr="00035E71">
        <w:rPr>
          <w:color w:val="202124"/>
          <w:shd w:val="clear" w:color="auto" w:fill="FFFFFF"/>
        </w:rPr>
        <w:t>let you describe what you want to see on the screen.</w:t>
      </w:r>
    </w:p>
    <w:p w14:paraId="0E34673A" w14:textId="77777777" w:rsidR="00035E71" w:rsidRDefault="00035E7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B0A5313" w:rsidR="00173A24" w:rsidRDefault="0003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ass, Render, Return, Button, View and Text are the components I used in my first app.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5E71"/>
    <w:rsid w:val="00173A24"/>
    <w:rsid w:val="009526BB"/>
    <w:rsid w:val="00B7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76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6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anjal558@outlook.com</cp:lastModifiedBy>
  <cp:revision>3</cp:revision>
  <dcterms:created xsi:type="dcterms:W3CDTF">2021-01-06T05:46:00Z</dcterms:created>
  <dcterms:modified xsi:type="dcterms:W3CDTF">2021-10-13T06:22:00Z</dcterms:modified>
</cp:coreProperties>
</file>